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4B80E6ED" w:rsidR="001D2A0C" w:rsidRDefault="00AD4AB2" w:rsidP="00AD4AB2">
      <w:pPr>
        <w:pStyle w:val="Heading1"/>
      </w:pPr>
      <w:r>
        <w:t xml:space="preserve">Social Media Copy – </w:t>
      </w:r>
      <w:r w:rsidR="000709B7">
        <w:t>Arts &amp; Humanities</w:t>
      </w:r>
      <w:r w:rsidR="009564AE">
        <w:t xml:space="preserve"> Week</w:t>
      </w:r>
    </w:p>
    <w:p w14:paraId="11D701D4" w14:textId="7E3BA32B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tooltip="https://www.facebook.com/CombinedFederalCampaign/" w:history="1">
        <w:r w:rsidR="00F233A3" w:rsidRPr="00287A95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0"/>
        <w:gridCol w:w="3231"/>
        <w:gridCol w:w="3209"/>
      </w:tblGrid>
      <w:tr w:rsidR="00AD4AB2" w14:paraId="42CF1EDA" w14:textId="77777777" w:rsidTr="6C82B38F">
        <w:tc>
          <w:tcPr>
            <w:tcW w:w="3636" w:type="dxa"/>
          </w:tcPr>
          <w:p w14:paraId="69919E16" w14:textId="3C22A796" w:rsidR="00AD4AB2" w:rsidRDefault="00AA42DA" w:rsidP="006378E7">
            <w:r>
              <w:t>Monday</w:t>
            </w:r>
            <w:r w:rsidR="00AD4AB2">
              <w:t xml:space="preserve">, </w:t>
            </w:r>
            <w:r w:rsidR="009564AE">
              <w:t xml:space="preserve">Oct </w:t>
            </w:r>
            <w:r w:rsidR="00A76993">
              <w:t>23</w:t>
            </w:r>
          </w:p>
          <w:p w14:paraId="6BE32AF4" w14:textId="5A6D4000" w:rsidR="00AD4AB2" w:rsidRDefault="0097796E" w:rsidP="006378E7">
            <w:r>
              <w:t xml:space="preserve">Can you guess </w:t>
            </w:r>
            <w:r w:rsidR="00CF79DE">
              <w:t>the</w:t>
            </w:r>
            <w:r w:rsidR="00185A26">
              <w:t xml:space="preserve"> @USOPM CFC</w:t>
            </w:r>
            <w:r>
              <w:t xml:space="preserve"> cause of the week? </w:t>
            </w:r>
          </w:p>
          <w:p w14:paraId="126AA96E" w14:textId="1A84F9B7" w:rsidR="00200EF1" w:rsidRDefault="00200EF1" w:rsidP="006378E7">
            <w:r>
              <w:t>If you guess</w:t>
            </w:r>
            <w:r w:rsidR="00185A26">
              <w:t>ed</w:t>
            </w:r>
            <w:r>
              <w:t xml:space="preserve"> “</w:t>
            </w:r>
            <w:r w:rsidR="000709B7">
              <w:t>Arts &amp; Humanities</w:t>
            </w:r>
            <w:r>
              <w:t>” you are right! Learn more at GiveCFC.org</w:t>
            </w:r>
            <w:r w:rsidR="00185A26">
              <w:t>/cause-week</w:t>
            </w:r>
            <w:r>
              <w:t>. #GiveCFC</w:t>
            </w:r>
          </w:p>
        </w:tc>
        <w:tc>
          <w:tcPr>
            <w:tcW w:w="3217" w:type="dxa"/>
          </w:tcPr>
          <w:p w14:paraId="07BDCE26" w14:textId="68B08C91" w:rsidR="00AD4AB2" w:rsidRDefault="5BAA78AC" w:rsidP="6C82B38F">
            <w:pPr>
              <w:rPr>
                <w:rFonts w:eastAsia="Source Sans Pro" w:cs="Source Sans Pro"/>
              </w:rPr>
            </w:pPr>
            <w:r w:rsidRPr="6C82B38F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6E9539EB" w:rsidR="00AD4AB2" w:rsidRDefault="6614298C" w:rsidP="6C82B38F">
            <w:r>
              <w:rPr>
                <w:noProof/>
              </w:rPr>
              <w:drawing>
                <wp:inline distT="0" distB="0" distL="0" distR="0" wp14:anchorId="217D96AE" wp14:editId="34737817">
                  <wp:extent cx="1866900" cy="1895475"/>
                  <wp:effectExtent l="9525" t="9525" r="9525" b="9525"/>
                  <wp:docPr id="157369597" name="Picture 157369597" descr="Video featuring a photo of a little girl playing messily with paints, a woman taking photos of art in a museum, men recording a video, and a hand removing a book from a library shelf. It reveals the cause of the week to be Arts &amp; Humanitie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369597" name="Picture 157369597" descr="Video featuring a photo of a little girl playing messily with paints, a woman taking photos of art in a museum, men recording a video, and a hand removing a book from a library shelf. It reveals the cause of the week to be Arts &amp; Humanities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13C91C4C" w:rsidR="00F66025" w:rsidRDefault="00183096" w:rsidP="006378E7">
            <w:r>
              <w:t>Video featuring</w:t>
            </w:r>
            <w:r w:rsidR="00A32889">
              <w:t xml:space="preserve"> </w:t>
            </w:r>
            <w:r w:rsidR="00790B4A">
              <w:t xml:space="preserve">a </w:t>
            </w:r>
            <w:r w:rsidR="00A32889">
              <w:t xml:space="preserve">photo of </w:t>
            </w:r>
            <w:r w:rsidR="00243826">
              <w:t>a</w:t>
            </w:r>
            <w:r w:rsidR="00790B4A">
              <w:t xml:space="preserve"> </w:t>
            </w:r>
            <w:r w:rsidR="000709B7">
              <w:t xml:space="preserve">little girl playing messily with paints, a woman taking photos of art in a museum, </w:t>
            </w:r>
            <w:r w:rsidR="00AE52D0">
              <w:t>men recording a video, and a hand removing a book from a library shelf</w:t>
            </w:r>
            <w:r w:rsidR="00ED7EC5">
              <w:t xml:space="preserve">. </w:t>
            </w:r>
            <w:r w:rsidR="00790B4A">
              <w:t>It reveals</w:t>
            </w:r>
            <w:r w:rsidR="000A6ADD">
              <w:t xml:space="preserve"> the cause of the week to be </w:t>
            </w:r>
            <w:r w:rsidR="00AE52D0">
              <w:t>Arts &amp; Humanities</w:t>
            </w:r>
            <w:r w:rsidR="000A6ADD">
              <w:t>.</w:t>
            </w:r>
          </w:p>
        </w:tc>
      </w:tr>
      <w:tr w:rsidR="00AD4AB2" w14:paraId="16843182" w14:textId="77777777" w:rsidTr="6C82B38F">
        <w:tc>
          <w:tcPr>
            <w:tcW w:w="3636" w:type="dxa"/>
          </w:tcPr>
          <w:p w14:paraId="676F5E33" w14:textId="6517D018" w:rsidR="00AD4AB2" w:rsidRDefault="00AA42DA" w:rsidP="006378E7">
            <w:r>
              <w:t>Wednesday</w:t>
            </w:r>
            <w:r w:rsidR="00AD4AB2">
              <w:t xml:space="preserve">, </w:t>
            </w:r>
            <w:r w:rsidR="004B3163">
              <w:t xml:space="preserve">Oct </w:t>
            </w:r>
            <w:r w:rsidR="00A76993">
              <w:t>25</w:t>
            </w:r>
          </w:p>
          <w:p w14:paraId="1EDF7959" w14:textId="3ECCFCCA" w:rsidR="00777722" w:rsidRDefault="00B4131B" w:rsidP="006378E7">
            <w:r>
              <w:t xml:space="preserve">Through the @USOPM CFC, you can GIVE HAPPY so </w:t>
            </w:r>
            <w:r w:rsidR="00FC543F">
              <w:t>creative young artists like Chloe can develop their talents.</w:t>
            </w:r>
            <w:r>
              <w:t xml:space="preserve"> #GiveCFC</w:t>
            </w:r>
          </w:p>
        </w:tc>
        <w:tc>
          <w:tcPr>
            <w:tcW w:w="3217" w:type="dxa"/>
          </w:tcPr>
          <w:p w14:paraId="2FC01CB6" w14:textId="7A33400C" w:rsidR="00AD4AB2" w:rsidRDefault="003D3DCE" w:rsidP="6C82B38F">
            <w:pPr>
              <w:rPr>
                <w:rFonts w:eastAsia="Source Sans Pro" w:cs="Source Sans Pro"/>
              </w:rPr>
            </w:pPr>
            <w:r>
              <w:t> </w:t>
            </w:r>
            <w:r w:rsidR="53E0F4CD" w:rsidRPr="6C82B38F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E3F113D" w14:textId="4F04FE38" w:rsidR="00AD4AB2" w:rsidRDefault="57962B99" w:rsidP="6C82B38F">
            <w:r>
              <w:rPr>
                <w:noProof/>
              </w:rPr>
              <w:drawing>
                <wp:inline distT="0" distB="0" distL="0" distR="0" wp14:anchorId="2EC17D1D" wp14:editId="6015A5DE">
                  <wp:extent cx="1895475" cy="1885950"/>
                  <wp:effectExtent l="9525" t="9525" r="9525" b="9525"/>
                  <wp:docPr id="1097413011" name="Picture 1097413011" descr="Photo of a girl with paint all over her hands and text: “GIVE HAPPY so creative young artists like Chloe can develop their talents.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7413011" name="Picture 1097413011" descr="Photo of a girl with paint all over her hands and text: “GIVE HAPPY so creative young artists like Chloe can develop their talents.” 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85950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52A91F18" w:rsidR="00530E69" w:rsidRDefault="002B26AB" w:rsidP="003E5095">
            <w:r>
              <w:t xml:space="preserve">Photo of a </w:t>
            </w:r>
            <w:r w:rsidR="00FC543F">
              <w:t xml:space="preserve">girl </w:t>
            </w:r>
            <w:r w:rsidR="00A76993">
              <w:t>with paint all over her hands and text:</w:t>
            </w:r>
            <w:r w:rsidR="000E367A">
              <w:t xml:space="preserve"> “GIVE HAPPY so</w:t>
            </w:r>
            <w:r w:rsidR="00157129">
              <w:t xml:space="preserve"> </w:t>
            </w:r>
            <w:r w:rsidR="00A76993">
              <w:t>creative young artists like Chloe can develop their talents</w:t>
            </w:r>
            <w:r w:rsidR="000E367A">
              <w:t xml:space="preserve">.” </w:t>
            </w:r>
          </w:p>
        </w:tc>
      </w:tr>
      <w:tr w:rsidR="00AD4AB2" w14:paraId="4A7DC075" w14:textId="77777777" w:rsidTr="6C82B38F">
        <w:tc>
          <w:tcPr>
            <w:tcW w:w="3636" w:type="dxa"/>
          </w:tcPr>
          <w:p w14:paraId="3AF00CF7" w14:textId="68AC674E" w:rsidR="00AD4AB2" w:rsidRDefault="003E5095" w:rsidP="006378E7">
            <w:r>
              <w:lastRenderedPageBreak/>
              <w:t>Friday</w:t>
            </w:r>
            <w:r w:rsidR="00AD4AB2">
              <w:t xml:space="preserve">, </w:t>
            </w:r>
            <w:r w:rsidR="004B3163">
              <w:t xml:space="preserve">Oct </w:t>
            </w:r>
            <w:r w:rsidR="00A76993">
              <w:t>27</w:t>
            </w:r>
          </w:p>
          <w:p w14:paraId="4A97052D" w14:textId="4AAB96E1" w:rsidR="0009442B" w:rsidRDefault="0064136D" w:rsidP="006378E7">
            <w:r>
              <w:t>Friday fun:</w:t>
            </w:r>
            <w:r w:rsidR="001509DA">
              <w:t xml:space="preserve"> </w:t>
            </w:r>
            <w:r w:rsidR="66A13D1C">
              <w:t>Tell us who you think wore it best in the comments below!</w:t>
            </w:r>
          </w:p>
          <w:p w14:paraId="686BFF86" w14:textId="1207A5BC" w:rsidR="000A3DA5" w:rsidRDefault="001509DA" w:rsidP="006378E7">
            <w:r>
              <w:t>This</w:t>
            </w:r>
            <w:r w:rsidR="000A3DA5">
              <w:t xml:space="preserve"> week</w:t>
            </w:r>
            <w:r w:rsidR="001A2C7D">
              <w:t xml:space="preserve">, </w:t>
            </w:r>
            <w:r w:rsidR="00846DBB">
              <w:t xml:space="preserve">we’ve enjoyed celebrating Arts &amp; Humanities as our </w:t>
            </w:r>
            <w:r>
              <w:t xml:space="preserve">@USOPM CFC cause of the week. </w:t>
            </w:r>
            <w:r w:rsidR="007D5593">
              <w:t>#GiveCFC</w:t>
            </w:r>
          </w:p>
        </w:tc>
        <w:tc>
          <w:tcPr>
            <w:tcW w:w="3217" w:type="dxa"/>
          </w:tcPr>
          <w:p w14:paraId="14BD310F" w14:textId="471D4AFC" w:rsidR="00AD4AB2" w:rsidRDefault="52EEF3F9" w:rsidP="6C82B38F">
            <w:pPr>
              <w:rPr>
                <w:rFonts w:eastAsia="Source Sans Pro" w:cs="Source Sans Pro"/>
              </w:rPr>
            </w:pPr>
            <w:r w:rsidRPr="6C82B38F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46C8A347" w:rsidR="00AD4AB2" w:rsidRDefault="27AD7C63" w:rsidP="6C82B38F">
            <w:r>
              <w:rPr>
                <w:noProof/>
              </w:rPr>
              <w:drawing>
                <wp:inline distT="0" distB="0" distL="0" distR="0" wp14:anchorId="5AF18640" wp14:editId="2016406F">
                  <wp:extent cx="1895475" cy="1838325"/>
                  <wp:effectExtent l="9525" t="9525" r="9525" b="9525"/>
                  <wp:docPr id="1124838719" name="Picture 1124838719" descr="Image of a painting of a Dutch woman in a red hat and blue velvet wrap next to a photo of a dog wrapped in a blue towel. Text “Who wore it best? Johannes Vermeer’s Girl with a Red Hat or Benne with a Blue Towel (our Marketing Director’s dog)?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838719" name="Picture 1124838719" descr="Image of a painting of a Dutch woman in a red hat and blue velvet wrap next to a photo of a dog wrapped in a blue towel. Text “Who wore it best? Johannes Vermeer’s Girl with a Red Hat or Benne with a Blue Towel (our Marketing Director’s dog)?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3832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28675955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2C429A0" w14:textId="1814DCE8" w:rsidR="0009442B" w:rsidRDefault="001A2C7D" w:rsidP="006378E7">
            <w:r>
              <w:t>Image of</w:t>
            </w:r>
            <w:r w:rsidR="008A5CD1">
              <w:t xml:space="preserve"> </w:t>
            </w:r>
            <w:r w:rsidR="00353B91">
              <w:t xml:space="preserve">a painting of a Dutch woman in a red hat and blue velvet wrap next to a photo of a dog wrapped in a blue towel. Text “Who wore it best? Johannes Vermeer’s Girl with a </w:t>
            </w:r>
            <w:r w:rsidR="00EF6962">
              <w:t>Red Hat or Benne with a Blue Towel (our Marketing Director’s dog)?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92FC4" w14:textId="77777777" w:rsidR="00BE7955" w:rsidRDefault="00BE7955" w:rsidP="00525B25">
      <w:r>
        <w:separator/>
      </w:r>
    </w:p>
  </w:endnote>
  <w:endnote w:type="continuationSeparator" w:id="0">
    <w:p w14:paraId="2CDC2219" w14:textId="77777777" w:rsidR="00BE7955" w:rsidRDefault="00BE7955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BE511" w14:textId="77777777" w:rsidR="00676A01" w:rsidRDefault="00676A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C7AE4" w14:textId="77777777" w:rsidR="00676A01" w:rsidRDefault="00676A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6AA64FC5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" w:history="1">
      <w:r w:rsidRPr="00AC215E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0F82AC8B" w:rsidR="00044CFB" w:rsidRDefault="00676A01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23220B8B" wp14:editId="6C218C11">
          <wp:extent cx="1362585" cy="283818"/>
          <wp:effectExtent l="0" t="0" r="0" b="2540"/>
          <wp:docPr id="6" name="Picture 6" descr="CFC Logo An OPM Init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Logo An OPM Init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233C8" w14:textId="77777777" w:rsidR="00BE7955" w:rsidRDefault="00BE7955" w:rsidP="00525B25">
      <w:r>
        <w:separator/>
      </w:r>
    </w:p>
  </w:footnote>
  <w:footnote w:type="continuationSeparator" w:id="0">
    <w:p w14:paraId="76D4829C" w14:textId="77777777" w:rsidR="00BE7955" w:rsidRDefault="00BE7955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09422" w14:textId="77777777" w:rsidR="00676A01" w:rsidRDefault="00676A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D0D4F" w14:textId="77777777" w:rsidR="00676A01" w:rsidRDefault="00676A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5E074755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1721472D">
          <wp:extent cx="3520440" cy="894134"/>
          <wp:effectExtent l="0" t="0" r="3810" b="1270"/>
          <wp:docPr id="5" name="Picture 5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qgUAYSN2sywAAAA="/>
  </w:docVars>
  <w:rsids>
    <w:rsidRoot w:val="00B1028A"/>
    <w:rsid w:val="00000365"/>
    <w:rsid w:val="00021492"/>
    <w:rsid w:val="00044CFB"/>
    <w:rsid w:val="000626D7"/>
    <w:rsid w:val="000709B7"/>
    <w:rsid w:val="00070D64"/>
    <w:rsid w:val="000716AA"/>
    <w:rsid w:val="00080AA7"/>
    <w:rsid w:val="0009442B"/>
    <w:rsid w:val="00094E92"/>
    <w:rsid w:val="000A1441"/>
    <w:rsid w:val="000A3DA5"/>
    <w:rsid w:val="000A6ADD"/>
    <w:rsid w:val="000B0313"/>
    <w:rsid w:val="000B6C45"/>
    <w:rsid w:val="000B7FFE"/>
    <w:rsid w:val="000E367A"/>
    <w:rsid w:val="000E6A22"/>
    <w:rsid w:val="0011011B"/>
    <w:rsid w:val="0011201A"/>
    <w:rsid w:val="00116FA4"/>
    <w:rsid w:val="00122A4A"/>
    <w:rsid w:val="00124611"/>
    <w:rsid w:val="00131075"/>
    <w:rsid w:val="001349CA"/>
    <w:rsid w:val="001509DA"/>
    <w:rsid w:val="00150D73"/>
    <w:rsid w:val="00155EFF"/>
    <w:rsid w:val="00157129"/>
    <w:rsid w:val="001618E3"/>
    <w:rsid w:val="00171B49"/>
    <w:rsid w:val="00183096"/>
    <w:rsid w:val="00185A26"/>
    <w:rsid w:val="00186E12"/>
    <w:rsid w:val="001A0C84"/>
    <w:rsid w:val="001A2C7D"/>
    <w:rsid w:val="001C22E7"/>
    <w:rsid w:val="001C333B"/>
    <w:rsid w:val="001D0278"/>
    <w:rsid w:val="001D2A0C"/>
    <w:rsid w:val="001D2E15"/>
    <w:rsid w:val="00200EF1"/>
    <w:rsid w:val="002041FF"/>
    <w:rsid w:val="00221DFD"/>
    <w:rsid w:val="00235D3A"/>
    <w:rsid w:val="00242250"/>
    <w:rsid w:val="00243826"/>
    <w:rsid w:val="00247C8C"/>
    <w:rsid w:val="002538FF"/>
    <w:rsid w:val="00266C45"/>
    <w:rsid w:val="00270832"/>
    <w:rsid w:val="00283A39"/>
    <w:rsid w:val="0028509E"/>
    <w:rsid w:val="00293BB1"/>
    <w:rsid w:val="002A2288"/>
    <w:rsid w:val="002B26AB"/>
    <w:rsid w:val="002B29CC"/>
    <w:rsid w:val="002B43E7"/>
    <w:rsid w:val="002B643B"/>
    <w:rsid w:val="002C4D62"/>
    <w:rsid w:val="002D4CD0"/>
    <w:rsid w:val="002E04DF"/>
    <w:rsid w:val="002E6411"/>
    <w:rsid w:val="002F7BB8"/>
    <w:rsid w:val="003327A1"/>
    <w:rsid w:val="00352290"/>
    <w:rsid w:val="00353241"/>
    <w:rsid w:val="00353AB0"/>
    <w:rsid w:val="00353B91"/>
    <w:rsid w:val="003726A7"/>
    <w:rsid w:val="00376CC2"/>
    <w:rsid w:val="00380E50"/>
    <w:rsid w:val="00393F66"/>
    <w:rsid w:val="00396DE5"/>
    <w:rsid w:val="00397372"/>
    <w:rsid w:val="003A02C2"/>
    <w:rsid w:val="003A4AAA"/>
    <w:rsid w:val="003D369D"/>
    <w:rsid w:val="003D3DCE"/>
    <w:rsid w:val="003E1F20"/>
    <w:rsid w:val="003E5095"/>
    <w:rsid w:val="0041363F"/>
    <w:rsid w:val="00424927"/>
    <w:rsid w:val="00424F6D"/>
    <w:rsid w:val="00431464"/>
    <w:rsid w:val="00433F39"/>
    <w:rsid w:val="00452F4D"/>
    <w:rsid w:val="004610DF"/>
    <w:rsid w:val="00461161"/>
    <w:rsid w:val="00464A69"/>
    <w:rsid w:val="00466CC4"/>
    <w:rsid w:val="00481E22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0E69"/>
    <w:rsid w:val="00535758"/>
    <w:rsid w:val="005449A2"/>
    <w:rsid w:val="00547E57"/>
    <w:rsid w:val="00557617"/>
    <w:rsid w:val="00573EA2"/>
    <w:rsid w:val="00576444"/>
    <w:rsid w:val="0058420F"/>
    <w:rsid w:val="005B1894"/>
    <w:rsid w:val="005C0728"/>
    <w:rsid w:val="005C1193"/>
    <w:rsid w:val="005C2555"/>
    <w:rsid w:val="005C3F62"/>
    <w:rsid w:val="005C7115"/>
    <w:rsid w:val="005F5C21"/>
    <w:rsid w:val="00622310"/>
    <w:rsid w:val="006250FF"/>
    <w:rsid w:val="00626CEF"/>
    <w:rsid w:val="0064136D"/>
    <w:rsid w:val="00642B42"/>
    <w:rsid w:val="0065103D"/>
    <w:rsid w:val="00663513"/>
    <w:rsid w:val="00663BF6"/>
    <w:rsid w:val="00667719"/>
    <w:rsid w:val="00676A01"/>
    <w:rsid w:val="00677F77"/>
    <w:rsid w:val="006A7A8F"/>
    <w:rsid w:val="006B1762"/>
    <w:rsid w:val="006D58ED"/>
    <w:rsid w:val="006D7F8A"/>
    <w:rsid w:val="006E31C1"/>
    <w:rsid w:val="00717AAD"/>
    <w:rsid w:val="00721C0A"/>
    <w:rsid w:val="00761E3A"/>
    <w:rsid w:val="00767364"/>
    <w:rsid w:val="0077664B"/>
    <w:rsid w:val="00777722"/>
    <w:rsid w:val="00790B4A"/>
    <w:rsid w:val="00793DB6"/>
    <w:rsid w:val="007B6370"/>
    <w:rsid w:val="007D23BC"/>
    <w:rsid w:val="007D49CD"/>
    <w:rsid w:val="007D4C04"/>
    <w:rsid w:val="007D5593"/>
    <w:rsid w:val="007E59CF"/>
    <w:rsid w:val="007E7327"/>
    <w:rsid w:val="007F2B63"/>
    <w:rsid w:val="008048DA"/>
    <w:rsid w:val="00810E88"/>
    <w:rsid w:val="00811596"/>
    <w:rsid w:val="00812666"/>
    <w:rsid w:val="00833F06"/>
    <w:rsid w:val="00846DBB"/>
    <w:rsid w:val="00855A14"/>
    <w:rsid w:val="0088564A"/>
    <w:rsid w:val="00895F72"/>
    <w:rsid w:val="008A5CD1"/>
    <w:rsid w:val="008C467A"/>
    <w:rsid w:val="008D0826"/>
    <w:rsid w:val="008D56BF"/>
    <w:rsid w:val="008E0219"/>
    <w:rsid w:val="008E6F9D"/>
    <w:rsid w:val="008F6D1A"/>
    <w:rsid w:val="00900EFD"/>
    <w:rsid w:val="00905F2D"/>
    <w:rsid w:val="00921AAA"/>
    <w:rsid w:val="009318C9"/>
    <w:rsid w:val="009318E1"/>
    <w:rsid w:val="0093622B"/>
    <w:rsid w:val="0094244C"/>
    <w:rsid w:val="00943553"/>
    <w:rsid w:val="009558FD"/>
    <w:rsid w:val="009564AE"/>
    <w:rsid w:val="00965BD3"/>
    <w:rsid w:val="009775C1"/>
    <w:rsid w:val="0097796E"/>
    <w:rsid w:val="009816A5"/>
    <w:rsid w:val="00993FBD"/>
    <w:rsid w:val="009A2085"/>
    <w:rsid w:val="009B661F"/>
    <w:rsid w:val="009C347D"/>
    <w:rsid w:val="009C5886"/>
    <w:rsid w:val="009D1C53"/>
    <w:rsid w:val="009E7ABC"/>
    <w:rsid w:val="009F182E"/>
    <w:rsid w:val="00A127D1"/>
    <w:rsid w:val="00A15A16"/>
    <w:rsid w:val="00A21C47"/>
    <w:rsid w:val="00A26F94"/>
    <w:rsid w:val="00A27F2F"/>
    <w:rsid w:val="00A32889"/>
    <w:rsid w:val="00A45D72"/>
    <w:rsid w:val="00A62D28"/>
    <w:rsid w:val="00A76993"/>
    <w:rsid w:val="00A87D78"/>
    <w:rsid w:val="00AA1D1A"/>
    <w:rsid w:val="00AA3B83"/>
    <w:rsid w:val="00AA42DA"/>
    <w:rsid w:val="00AA743C"/>
    <w:rsid w:val="00AB3493"/>
    <w:rsid w:val="00AC09B8"/>
    <w:rsid w:val="00AC215E"/>
    <w:rsid w:val="00AD4AB2"/>
    <w:rsid w:val="00AE24D9"/>
    <w:rsid w:val="00AE52D0"/>
    <w:rsid w:val="00AF6BD2"/>
    <w:rsid w:val="00B06BB9"/>
    <w:rsid w:val="00B1028A"/>
    <w:rsid w:val="00B118F3"/>
    <w:rsid w:val="00B11E49"/>
    <w:rsid w:val="00B260BA"/>
    <w:rsid w:val="00B34057"/>
    <w:rsid w:val="00B34A98"/>
    <w:rsid w:val="00B4131B"/>
    <w:rsid w:val="00B4148C"/>
    <w:rsid w:val="00B45061"/>
    <w:rsid w:val="00B56219"/>
    <w:rsid w:val="00B76710"/>
    <w:rsid w:val="00B817CC"/>
    <w:rsid w:val="00B8525A"/>
    <w:rsid w:val="00B9273F"/>
    <w:rsid w:val="00BB1D96"/>
    <w:rsid w:val="00BD2B7C"/>
    <w:rsid w:val="00BD4082"/>
    <w:rsid w:val="00BE7955"/>
    <w:rsid w:val="00BF014A"/>
    <w:rsid w:val="00BF2635"/>
    <w:rsid w:val="00C11F0B"/>
    <w:rsid w:val="00C15474"/>
    <w:rsid w:val="00C2524D"/>
    <w:rsid w:val="00C4101A"/>
    <w:rsid w:val="00C476AB"/>
    <w:rsid w:val="00C52FDF"/>
    <w:rsid w:val="00C756A6"/>
    <w:rsid w:val="00C7724A"/>
    <w:rsid w:val="00CB3E7A"/>
    <w:rsid w:val="00CC079E"/>
    <w:rsid w:val="00CC0836"/>
    <w:rsid w:val="00CC2613"/>
    <w:rsid w:val="00CD0A97"/>
    <w:rsid w:val="00CD3EB1"/>
    <w:rsid w:val="00CD5EAE"/>
    <w:rsid w:val="00CE12A9"/>
    <w:rsid w:val="00CE4073"/>
    <w:rsid w:val="00CF26D1"/>
    <w:rsid w:val="00CF79DE"/>
    <w:rsid w:val="00D1531B"/>
    <w:rsid w:val="00D25EA4"/>
    <w:rsid w:val="00D63C37"/>
    <w:rsid w:val="00DA1D0C"/>
    <w:rsid w:val="00DB1F82"/>
    <w:rsid w:val="00DC257E"/>
    <w:rsid w:val="00DC465D"/>
    <w:rsid w:val="00DE3A2C"/>
    <w:rsid w:val="00DF1B1A"/>
    <w:rsid w:val="00E01D4F"/>
    <w:rsid w:val="00E04476"/>
    <w:rsid w:val="00E25036"/>
    <w:rsid w:val="00E51E9B"/>
    <w:rsid w:val="00E5797D"/>
    <w:rsid w:val="00E63868"/>
    <w:rsid w:val="00E638BE"/>
    <w:rsid w:val="00E72923"/>
    <w:rsid w:val="00E949BC"/>
    <w:rsid w:val="00EB1A6D"/>
    <w:rsid w:val="00EB7586"/>
    <w:rsid w:val="00EC21A4"/>
    <w:rsid w:val="00EC3F12"/>
    <w:rsid w:val="00ED0808"/>
    <w:rsid w:val="00ED7EC5"/>
    <w:rsid w:val="00EE61F9"/>
    <w:rsid w:val="00EF3C8C"/>
    <w:rsid w:val="00EF6962"/>
    <w:rsid w:val="00F10FA8"/>
    <w:rsid w:val="00F21437"/>
    <w:rsid w:val="00F233A3"/>
    <w:rsid w:val="00F25768"/>
    <w:rsid w:val="00F34A32"/>
    <w:rsid w:val="00F66025"/>
    <w:rsid w:val="00FA419B"/>
    <w:rsid w:val="00FA60AD"/>
    <w:rsid w:val="00FB36BE"/>
    <w:rsid w:val="00FB4165"/>
    <w:rsid w:val="00FB758E"/>
    <w:rsid w:val="00FC374A"/>
    <w:rsid w:val="00FC543F"/>
    <w:rsid w:val="00FE6AB2"/>
    <w:rsid w:val="00FF059F"/>
    <w:rsid w:val="00FF16D8"/>
    <w:rsid w:val="27AD7C63"/>
    <w:rsid w:val="2B574804"/>
    <w:rsid w:val="31F47FAB"/>
    <w:rsid w:val="481539E8"/>
    <w:rsid w:val="52EEF3F9"/>
    <w:rsid w:val="53E0F4CD"/>
    <w:rsid w:val="57962B99"/>
    <w:rsid w:val="5A91EF93"/>
    <w:rsid w:val="5BAA78AC"/>
    <w:rsid w:val="6614298C"/>
    <w:rsid w:val="66A13D1C"/>
    <w:rsid w:val="6C82B38F"/>
    <w:rsid w:val="7705B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givecfc.org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243189-E807-4472-94A0-483519961C8D}"/>
</file>

<file path=customXml/itemProps2.xml><?xml version="1.0" encoding="utf-8"?>
<ds:datastoreItem xmlns:ds="http://schemas.openxmlformats.org/officeDocument/2006/customXml" ds:itemID="{972C741E-D07E-4B85-82E9-0A9C47A8C5F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CFC Social Media Arts &amp; Humanities</dc:title>
  <dc:subject/>
  <dc:creator/>
  <cp:keywords>CFC Social Media</cp:keywords>
  <dc:description/>
  <cp:lastModifiedBy/>
  <cp:revision>1</cp:revision>
  <dcterms:created xsi:type="dcterms:W3CDTF">2023-07-31T13:12:00Z</dcterms:created>
  <dcterms:modified xsi:type="dcterms:W3CDTF">2023-07-31T13:38:00Z</dcterms:modified>
  <cp:category/>
</cp:coreProperties>
</file>